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24C36" w14:textId="77777777" w:rsidR="000B2990" w:rsidRDefault="002B19B7" w:rsidP="000B2990">
      <w:pPr>
        <w:shd w:val="clear" w:color="auto" w:fill="FFFFFF"/>
        <w:spacing w:after="0" w:line="360" w:lineRule="atLeast"/>
        <w:jc w:val="center"/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</w:pPr>
      <w:r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  <w:t>INDIA</w:t>
      </w:r>
    </w:p>
    <w:p w14:paraId="2ED2703C" w14:textId="77777777" w:rsidR="002B19B7" w:rsidRPr="00FF0A74" w:rsidRDefault="002B19B7" w:rsidP="000B2990">
      <w:pPr>
        <w:shd w:val="clear" w:color="auto" w:fill="FFFFFF"/>
        <w:spacing w:after="0" w:line="360" w:lineRule="atLeast"/>
        <w:jc w:val="center"/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</w:pPr>
      <w:r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  <w:t>Background (Incredible India Video)</w:t>
      </w:r>
    </w:p>
    <w:p w14:paraId="5A28859D" w14:textId="77777777" w:rsidR="000B2990" w:rsidRPr="00FF0A74" w:rsidRDefault="000B2990" w:rsidP="000B2990">
      <w:pPr>
        <w:shd w:val="clear" w:color="auto" w:fill="FFFFFF"/>
        <w:spacing w:after="0" w:line="360" w:lineRule="atLeast"/>
        <w:ind w:left="720"/>
        <w:jc w:val="center"/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</w:pPr>
      <w:r w:rsidRPr="00FF0A74">
        <w:rPr>
          <w:rFonts w:ascii="Times New Roman" w:eastAsia="Times New Roman" w:hAnsi="Times New Roman" w:cs="Times New Roman"/>
          <w:color w:val="212121"/>
          <w:sz w:val="24"/>
          <w:szCs w:val="24"/>
          <w:lang w:eastAsia="en-IN"/>
        </w:rPr>
        <w:t> </w:t>
      </w:r>
    </w:p>
    <w:p w14:paraId="5F9AAD60" w14:textId="77777777" w:rsidR="002B19B7" w:rsidRDefault="000B2990" w:rsidP="002B19B7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ndia is a land of unparalleled beaut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ang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ng from snow-capped mountains to hot deserts.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t is e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ndowed with a divers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variety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of landscap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natural features and weather conditions and moments of 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agi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c await the explorer 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n every state,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 every corner. There exists a myriad of cultures comprising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of influenc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hich also include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Portuguese, Dutch, French, Mughals,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Persians and British nuances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   </w:t>
      </w:r>
    </w:p>
    <w:p w14:paraId="4BFA37CE" w14:textId="3103D9FA" w:rsidR="002B19B7" w:rsidRPr="002B19B7" w:rsidRDefault="002B19B7" w:rsidP="002B19B7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griculturally driven, the country is home to lush paddy fields, spectacular sunrises, colo</w:t>
      </w:r>
      <w:r w:rsidR="00BE2BB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u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ful places of worship and rock cut structures and pristine clear waters that offer a wonderful experience.</w:t>
      </w:r>
    </w:p>
    <w:p w14:paraId="593BC44F" w14:textId="77777777" w:rsidR="000B2990" w:rsidRPr="00FF0A74" w:rsidRDefault="000B2990" w:rsidP="000B2990">
      <w:pPr>
        <w:shd w:val="clear" w:color="auto" w:fill="FFFFFF"/>
        <w:spacing w:after="0" w:line="360" w:lineRule="atLeast"/>
        <w:jc w:val="both"/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</w:pP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</w:t>
      </w:r>
    </w:p>
    <w:p w14:paraId="64E6E8CF" w14:textId="77777777" w:rsidR="000B2990" w:rsidRDefault="000B2990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097E2C70" w14:textId="77777777" w:rsidR="002B19B7" w:rsidRDefault="002B19B7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87B72FE" w14:textId="77777777" w:rsidR="002B19B7" w:rsidRDefault="002B19B7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Venue – VIT Location (Maps)</w:t>
      </w:r>
      <w:bookmarkStart w:id="0" w:name="_GoBack"/>
      <w:bookmarkEnd w:id="0"/>
    </w:p>
    <w:p w14:paraId="42F75DDA" w14:textId="77777777" w:rsidR="002B19B7" w:rsidRDefault="002B19B7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26D85D66" w14:textId="77777777" w:rsidR="002B19B7" w:rsidRDefault="002B19B7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583C66E" w14:textId="77777777" w:rsidR="002B19B7" w:rsidRDefault="002B19B7" w:rsidP="002B19B7">
      <w:pPr>
        <w:shd w:val="clear" w:color="auto" w:fill="FFFFFF"/>
        <w:spacing w:after="0" w:line="360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bout Vellore, Tamil Nadu (Image of Vellore and VIT In Background)</w:t>
      </w:r>
    </w:p>
    <w:p w14:paraId="3B604287" w14:textId="77777777" w:rsidR="002B19B7" w:rsidRDefault="002B19B7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6E50357" w14:textId="77777777" w:rsidR="002B19B7" w:rsidRPr="002B19B7" w:rsidRDefault="002B19B7" w:rsidP="003C262E">
      <w:pPr>
        <w:shd w:val="clear" w:color="auto" w:fill="FFFFFF"/>
        <w:spacing w:after="0" w:line="360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hey've kept the tale a hundred years, They'll keep the tale a hundred more”</w:t>
      </w:r>
    </w:p>
    <w:p w14:paraId="4ABE19B0" w14:textId="77777777" w:rsidR="002B19B7" w:rsidRPr="002B19B7" w:rsidRDefault="002B19B7" w:rsidP="003C262E">
      <w:pPr>
        <w:shd w:val="clear" w:color="auto" w:fill="FFFFFF"/>
        <w:spacing w:after="0" w:line="360" w:lineRule="atLeast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– Sir Henry Newbolt on “Vellore”</w:t>
      </w:r>
    </w:p>
    <w:p w14:paraId="79EC6327" w14:textId="77777777" w:rsidR="002B19B7" w:rsidRPr="002B19B7" w:rsidRDefault="002B19B7" w:rsidP="002B19B7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7CA4D6C9" w14:textId="2AAEBAEF" w:rsidR="002B19B7" w:rsidRPr="002B19B7" w:rsidRDefault="002B19B7" w:rsidP="002B19B7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ith its bright blue sky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and </w:t>
      </w:r>
      <w:r w:rsidR="00BE2BBD"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ropical temperature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Vellore, "The City of spears” is located on the banks of the River </w:t>
      </w:r>
      <w:proofErr w:type="spellStart"/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Palar</w:t>
      </w:r>
      <w:proofErr w:type="spellEnd"/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. 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ving shadows of a glorious past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t</w:t>
      </w:r>
      <w:r w:rsidR="003C262E"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h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s</w:t>
      </w:r>
      <w:r w:rsidR="003C262E"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city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s known for enriching legacy and shimmering early Dravidian culture. 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The 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inest marvel of military architecture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is </w:t>
      </w:r>
      <w:r w:rsidR="00BE2BB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ound in the</w:t>
      </w:r>
      <w:r w:rsidR="003C262E"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magnificent Vellore fortress</w:t>
      </w:r>
      <w:r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 The city surrounded by hills, puts on a purple tinge like a heather bloom to greet us</w:t>
      </w:r>
      <w:r w:rsidR="00BE2BB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BE2BBD" w:rsidRPr="002B19B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acing the lovely sundown</w:t>
      </w:r>
      <w:r w:rsidR="00BE2BB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.</w:t>
      </w:r>
    </w:p>
    <w:p w14:paraId="02B7C071" w14:textId="2A419528" w:rsidR="000B2990" w:rsidRPr="003C262E" w:rsidRDefault="00BE2BBD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d everything</w:t>
      </w: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beautiful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in Tantaliz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amilnadu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from s</w:t>
      </w:r>
      <w:r w:rsidR="008F384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unning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0B2990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1000 km c</w:t>
      </w:r>
      <w:r w:rsidR="000B299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oastline,</w:t>
      </w:r>
      <w:r w:rsidR="00DB120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0B2990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olden sands,</w:t>
      </w:r>
      <w:r w:rsidR="000B2990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lush vegetation</w:t>
      </w:r>
      <w:r w:rsidR="00DB120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t</w:t>
      </w:r>
      <w:r w:rsidR="000B2990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isted gorges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050BA7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ountainous regions.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="00DB120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and </w:t>
      </w:r>
      <w:r w:rsidR="000B2990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waterfalls</w:t>
      </w:r>
      <w:r w:rsidR="00DB120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 with</w:t>
      </w:r>
      <w:r w:rsidR="000B2990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the juxtaposition of “shola forest and grassland ecosystem”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3C262E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long with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c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olourful </w:t>
      </w:r>
      <w:r w:rsidR="00050BA7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estivals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="00050BA7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ncient architectural marvels 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nd the people’s</w:t>
      </w:r>
      <w:r w:rsidR="00050BA7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love and  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not to forget one of </w:t>
      </w:r>
      <w:r w:rsidR="00050BA7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the best culinary experience </w:t>
      </w:r>
      <w:r w:rsidR="00050BA7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</w:t>
      </w:r>
      <w:r w:rsidR="00050BA7"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n the world. </w:t>
      </w:r>
    </w:p>
    <w:p w14:paraId="5E5E5137" w14:textId="77777777" w:rsidR="000B2990" w:rsidRPr="00FF0A74" w:rsidRDefault="000B2990" w:rsidP="000B2990">
      <w:pPr>
        <w:shd w:val="clear" w:color="auto" w:fill="FFFFFF"/>
        <w:spacing w:after="0" w:line="360" w:lineRule="atLeast"/>
        <w:jc w:val="both"/>
        <w:rPr>
          <w:rFonts w:ascii="Calibri" w:eastAsia="Times New Roman" w:hAnsi="Calibri" w:cs="Times New Roman"/>
          <w:color w:val="212121"/>
          <w:sz w:val="24"/>
          <w:szCs w:val="24"/>
          <w:lang w:eastAsia="en-IN"/>
        </w:rPr>
      </w:pPr>
      <w:r w:rsidRPr="00FF0A74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</w:t>
      </w:r>
    </w:p>
    <w:p w14:paraId="635EA497" w14:textId="77777777" w:rsidR="000B2990" w:rsidRDefault="000B2990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0DD1E21" w14:textId="77777777" w:rsidR="000B2990" w:rsidRDefault="000B2990" w:rsidP="000B2990">
      <w:pPr>
        <w:shd w:val="clear" w:color="auto" w:fill="FFFFFF"/>
        <w:spacing w:after="0" w:line="360" w:lineRule="atLeast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7DD9B9B1" w14:textId="77777777" w:rsidR="000B2990" w:rsidRDefault="000B2990" w:rsidP="000B2990"/>
    <w:p w14:paraId="24B5B61C" w14:textId="77777777" w:rsidR="00917FA0" w:rsidRDefault="00917FA0"/>
    <w:sectPr w:rsidR="00917F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bUwNLS0NDM2sjRT0lEKTi0uzszPAykwrAUAx3c+PiwAAAA="/>
  </w:docVars>
  <w:rsids>
    <w:rsidRoot w:val="00E51E35"/>
    <w:rsid w:val="00050BA7"/>
    <w:rsid w:val="000B2990"/>
    <w:rsid w:val="002B19B7"/>
    <w:rsid w:val="003C262E"/>
    <w:rsid w:val="00526D05"/>
    <w:rsid w:val="007B6AB7"/>
    <w:rsid w:val="008F384E"/>
    <w:rsid w:val="00917FA0"/>
    <w:rsid w:val="00BE2BBD"/>
    <w:rsid w:val="00DB120E"/>
    <w:rsid w:val="00E51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719E7"/>
  <w15:chartTrackingRefBased/>
  <w15:docId w15:val="{7C5BF71F-CDFC-493A-8DA2-CA25F3C0B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2990"/>
    <w:pPr>
      <w:spacing w:after="200" w:line="276" w:lineRule="auto"/>
    </w:pPr>
    <w:rPr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5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Prathiba Devadas</cp:lastModifiedBy>
  <cp:revision>4</cp:revision>
  <dcterms:created xsi:type="dcterms:W3CDTF">2019-03-11T05:29:00Z</dcterms:created>
  <dcterms:modified xsi:type="dcterms:W3CDTF">2019-03-19T10:10:00Z</dcterms:modified>
</cp:coreProperties>
</file>